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070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13"/>
        <w:gridCol w:w="5035"/>
      </w:tblGrid>
      <w:tr w:rsidR="008B0690" w14:paraId="37E7EE80" w14:textId="77777777" w:rsidTr="006238E7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8" w:type="dxa"/>
            <w:gridSpan w:val="2"/>
            <w:vAlign w:val="center"/>
          </w:tcPr>
          <w:p w14:paraId="0D8CC7E5" w14:textId="77777777" w:rsidR="006238E7" w:rsidRDefault="006238E7" w:rsidP="006238E7">
            <w:pPr>
              <w:jc w:val="center"/>
              <w:rPr>
                <w:rFonts w:ascii="Times New Roman" w:hAnsi="Times New Roman" w:cs="Times New Roman"/>
                <w:b/>
                <w:sz w:val="34"/>
                <w:szCs w:val="34"/>
              </w:rPr>
            </w:pPr>
            <w:r w:rsidRPr="006238E7">
              <w:rPr>
                <w:rFonts w:ascii="Times New Roman" w:hAnsi="Times New Roman" w:cs="Times New Roman"/>
                <w:b/>
                <w:sz w:val="34"/>
                <w:szCs w:val="34"/>
              </w:rPr>
              <w:t xml:space="preserve">ĐỀ NGHỊ ĐIỀU CHỈNH </w:t>
            </w:r>
          </w:p>
          <w:p w14:paraId="5C11F4C4" w14:textId="596EDFCE" w:rsidR="00271481" w:rsidRPr="006238E7" w:rsidRDefault="006238E7" w:rsidP="006238E7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6238E7">
              <w:rPr>
                <w:rFonts w:ascii="Times New Roman" w:hAnsi="Times New Roman" w:cs="Times New Roman"/>
                <w:b/>
                <w:sz w:val="34"/>
                <w:szCs w:val="34"/>
              </w:rPr>
              <w:t>THÔNG TIN CÁ NHÂN</w:t>
            </w:r>
          </w:p>
        </w:tc>
      </w:tr>
      <w:tr w:rsidR="005044FF" w14:paraId="28FB1272" w14:textId="77777777" w:rsidTr="006238E7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6948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65B02313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6238E7">
              <w:rPr>
                <w:rFonts w:ascii="Times New Roman" w:hAnsi="Times New Roman" w:cs="Times New Roman"/>
                <w:i/>
                <w:sz w:val="22"/>
              </w:rPr>
              <w:t>3</w:t>
            </w:r>
            <w:r w:rsidR="00D716B9">
              <w:rPr>
                <w:rFonts w:ascii="Times New Roman" w:hAnsi="Times New Roman" w:cs="Times New Roman"/>
                <w:i/>
                <w:sz w:val="22"/>
              </w:rPr>
              <w:t>1</w:t>
            </w:r>
          </w:p>
        </w:tc>
      </w:tr>
      <w:tr w:rsidR="00C06923" w14:paraId="52E49163" w14:textId="77777777" w:rsidTr="00877C83">
        <w:trPr>
          <w:trHeight w:val="457"/>
        </w:trPr>
        <w:tc>
          <w:tcPr>
            <w:tcW w:w="10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5D336A7" w14:textId="42445B33" w:rsidR="00834B7C" w:rsidRPr="0096285C" w:rsidRDefault="0096285C" w:rsidP="00877C83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C06923" w:rsidRPr="006238E7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 SINH VIÊN</w:t>
            </w:r>
          </w:p>
        </w:tc>
      </w:tr>
      <w:tr w:rsidR="0096285C" w14:paraId="554299D5" w14:textId="77777777" w:rsidTr="00877C83">
        <w:trPr>
          <w:trHeight w:val="5382"/>
        </w:trPr>
        <w:tc>
          <w:tcPr>
            <w:tcW w:w="1007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2171E2" w14:textId="7719E29D" w:rsidR="0096285C" w:rsidRPr="006238E7" w:rsidRDefault="0096285C" w:rsidP="0096285C">
            <w:pPr>
              <w:tabs>
                <w:tab w:val="left" w:leader="dot" w:pos="5670"/>
                <w:tab w:val="right" w:leader="dot" w:pos="10210"/>
              </w:tabs>
              <w:spacing w:before="24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 w:rsidRPr="006238E7">
              <w:rPr>
                <w:rFonts w:ascii="Times New Roman" w:hAnsi="Times New Roman" w:cs="Times New Roman"/>
              </w:rPr>
              <w:t xml:space="preserve"> </w:t>
            </w: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 xml:space="preserve">MSSV: </w:t>
            </w: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C1AD6B2" w14:textId="77777777" w:rsidR="0096285C" w:rsidRPr="006238E7" w:rsidRDefault="0096285C" w:rsidP="0096285C">
            <w:pPr>
              <w:tabs>
                <w:tab w:val="left" w:leader="dot" w:pos="2305"/>
                <w:tab w:val="right" w:leader="dot" w:pos="5849"/>
                <w:tab w:val="right" w:leader="dot" w:pos="9850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 xml:space="preserve">Điện thoại: </w:t>
            </w: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CAB6493" w14:textId="77777777" w:rsidR="0096285C" w:rsidRPr="00877C83" w:rsidRDefault="0096285C" w:rsidP="0096285C">
            <w:pPr>
              <w:tabs>
                <w:tab w:val="right" w:leader="dot" w:pos="10080"/>
              </w:tabs>
              <w:spacing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77C83">
              <w:rPr>
                <w:rFonts w:ascii="Times New Roman" w:hAnsi="Times New Roman" w:cs="Times New Roman"/>
                <w:sz w:val="26"/>
                <w:szCs w:val="26"/>
              </w:rPr>
              <w:t xml:space="preserve">Tôi làm đơn này đề nghị kiểm tra/ điều chỉnh:   </w:t>
            </w:r>
          </w:p>
          <w:p w14:paraId="463E2342" w14:textId="77777777" w:rsidR="0096285C" w:rsidRPr="006238E7" w:rsidRDefault="0096285C" w:rsidP="0096285C">
            <w:pPr>
              <w:tabs>
                <w:tab w:val="right" w:leader="dot" w:pos="10080"/>
              </w:tabs>
              <w:spacing w:before="2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238E7"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 xml:space="preserve"> Thông tin hiện tại cần điều chỉnh</w:t>
            </w:r>
            <w:r w:rsidRPr="006238E7">
              <w:rPr>
                <w:rFonts w:ascii="Times New Roman" w:hAnsi="Times New Roman" w:cs="Times New Roman"/>
                <w:bCs/>
                <w:sz w:val="26"/>
                <w:szCs w:val="26"/>
              </w:rPr>
              <w:t>:</w:t>
            </w:r>
            <w:r w:rsidRPr="006238E7">
              <w:rPr>
                <w:rFonts w:ascii="Times New Roman" w:hAnsi="Times New Roman" w:cs="Times New Roman"/>
                <w:bCs/>
                <w:sz w:val="10"/>
                <w:szCs w:val="10"/>
              </w:rPr>
              <w:tab/>
            </w:r>
          </w:p>
          <w:p w14:paraId="58DB7C3B" w14:textId="77844475" w:rsidR="0096285C" w:rsidRDefault="0096285C" w:rsidP="00877C83">
            <w:pPr>
              <w:tabs>
                <w:tab w:val="left" w:leader="dot" w:pos="985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40FD970" w14:textId="77777777" w:rsidR="00877C83" w:rsidRPr="006238E7" w:rsidRDefault="00877C83" w:rsidP="00877C83">
            <w:pPr>
              <w:tabs>
                <w:tab w:val="left" w:leader="dot" w:pos="985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8432C86" w14:textId="51FC913A" w:rsidR="00877C83" w:rsidRPr="006238E7" w:rsidRDefault="00877C83" w:rsidP="00877C83">
            <w:pPr>
              <w:tabs>
                <w:tab w:val="left" w:leader="dot" w:pos="985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739DACB" w14:textId="77777777" w:rsidR="0096285C" w:rsidRPr="006238E7" w:rsidRDefault="0096285C" w:rsidP="0096285C">
            <w:pPr>
              <w:tabs>
                <w:tab w:val="right" w:leader="dot" w:pos="10080"/>
              </w:tabs>
              <w:spacing w:before="2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238E7">
              <w:rPr>
                <w:rFonts w:ascii="Times New Roman" w:hAnsi="Times New Roman" w:cs="Times New Roman"/>
                <w:sz w:val="26"/>
                <w:szCs w:val="26"/>
              </w:rPr>
              <w:sym w:font="Wingdings" w:char="F0A8"/>
            </w: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 xml:space="preserve"> Thông tin mới</w:t>
            </w:r>
            <w:r w:rsidRPr="006238E7">
              <w:rPr>
                <w:rFonts w:ascii="Times New Roman" w:hAnsi="Times New Roman" w:cs="Times New Roman"/>
                <w:bCs/>
                <w:sz w:val="26"/>
                <w:szCs w:val="26"/>
              </w:rPr>
              <w:t>:</w:t>
            </w:r>
            <w:r w:rsidRPr="006238E7">
              <w:rPr>
                <w:rFonts w:ascii="Times New Roman" w:hAnsi="Times New Roman" w:cs="Times New Roman"/>
                <w:bCs/>
                <w:sz w:val="10"/>
                <w:szCs w:val="10"/>
              </w:rPr>
              <w:tab/>
            </w:r>
          </w:p>
          <w:p w14:paraId="018B8527" w14:textId="615C49F7" w:rsidR="0096285C" w:rsidRDefault="0096285C" w:rsidP="00877C83">
            <w:pPr>
              <w:tabs>
                <w:tab w:val="left" w:leader="dot" w:pos="985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0A42776" w14:textId="77777777" w:rsidR="00877C83" w:rsidRPr="006238E7" w:rsidRDefault="00877C83" w:rsidP="00877C83">
            <w:pPr>
              <w:tabs>
                <w:tab w:val="left" w:leader="dot" w:pos="985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48ADC04" w14:textId="77777777" w:rsidR="00877C83" w:rsidRPr="006238E7" w:rsidRDefault="00877C83" w:rsidP="00877C83">
            <w:pPr>
              <w:tabs>
                <w:tab w:val="left" w:leader="dot" w:pos="985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07FCFC1" w14:textId="201E1D1E" w:rsidR="0096285C" w:rsidRPr="00877C83" w:rsidRDefault="00877C83" w:rsidP="00877C83">
            <w:pPr>
              <w:tabs>
                <w:tab w:val="left" w:leader="dot" w:pos="985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2520DDC" w14:textId="5A06A208" w:rsidR="0096285C" w:rsidRPr="006238E7" w:rsidRDefault="0096285C" w:rsidP="00877C83">
            <w:pPr>
              <w:tabs>
                <w:tab w:val="left" w:leader="dot" w:pos="9818"/>
              </w:tabs>
              <w:spacing w:before="240" w:after="12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>Lý do</w:t>
            </w:r>
            <w:r w:rsidRPr="006238E7">
              <w:rPr>
                <w:rFonts w:ascii="Times New Roman" w:hAnsi="Times New Roman" w:cs="Times New Roman"/>
                <w:bCs/>
                <w:sz w:val="26"/>
                <w:szCs w:val="26"/>
              </w:rPr>
              <w:t>:</w:t>
            </w:r>
            <w:r w:rsidRPr="006238E7">
              <w:rPr>
                <w:rFonts w:ascii="Times New Roman" w:hAnsi="Times New Roman" w:cs="Times New Roman"/>
                <w:bCs/>
                <w:sz w:val="10"/>
                <w:szCs w:val="10"/>
              </w:rPr>
              <w:t xml:space="preserve"> </w:t>
            </w:r>
            <w:r w:rsidR="00877C83"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F7E5C28" w14:textId="5310E6D8" w:rsidR="0096285C" w:rsidRDefault="0096285C" w:rsidP="00877C83">
            <w:pPr>
              <w:tabs>
                <w:tab w:val="left" w:leader="dot" w:pos="9850"/>
              </w:tabs>
              <w:spacing w:before="240" w:after="12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bCs/>
                <w:sz w:val="10"/>
                <w:szCs w:val="10"/>
              </w:rPr>
              <w:tab/>
            </w:r>
          </w:p>
          <w:p w14:paraId="4A74C33C" w14:textId="2F118011" w:rsidR="00877C83" w:rsidRDefault="00877C83" w:rsidP="00877C83">
            <w:pPr>
              <w:tabs>
                <w:tab w:val="left" w:leader="dot" w:pos="9850"/>
              </w:tabs>
              <w:spacing w:before="240" w:after="12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bCs/>
                <w:sz w:val="10"/>
                <w:szCs w:val="10"/>
              </w:rPr>
              <w:tab/>
            </w:r>
          </w:p>
          <w:p w14:paraId="4D6AD8FA" w14:textId="47B4210A" w:rsidR="00877C83" w:rsidRDefault="00877C83" w:rsidP="00877C83">
            <w:pPr>
              <w:tabs>
                <w:tab w:val="left" w:leader="dot" w:pos="9850"/>
              </w:tabs>
              <w:spacing w:before="240" w:after="12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bCs/>
                <w:sz w:val="10"/>
                <w:szCs w:val="10"/>
              </w:rPr>
              <w:tab/>
            </w:r>
          </w:p>
          <w:p w14:paraId="64645665" w14:textId="785351C1" w:rsidR="00877C83" w:rsidRPr="00877C83" w:rsidRDefault="00877C83" w:rsidP="00877C83">
            <w:pPr>
              <w:tabs>
                <w:tab w:val="left" w:leader="dot" w:pos="9850"/>
              </w:tabs>
              <w:spacing w:before="240" w:after="12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bCs/>
                <w:sz w:val="10"/>
                <w:szCs w:val="10"/>
              </w:rPr>
              <w:tab/>
            </w:r>
          </w:p>
          <w:p w14:paraId="21FBD5B7" w14:textId="7F7E8345" w:rsidR="0096285C" w:rsidRPr="00877C83" w:rsidRDefault="0096285C" w:rsidP="00877C83">
            <w:pPr>
              <w:spacing w:before="24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>Trân trọng.</w:t>
            </w:r>
          </w:p>
        </w:tc>
      </w:tr>
      <w:tr w:rsidR="00877C83" w14:paraId="44270A05" w14:textId="77777777" w:rsidTr="00877C83">
        <w:trPr>
          <w:trHeight w:val="1094"/>
        </w:trPr>
        <w:tc>
          <w:tcPr>
            <w:tcW w:w="1007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03F9547" w14:textId="77777777" w:rsidR="00877C83" w:rsidRDefault="00877C83" w:rsidP="00877C83">
            <w:pPr>
              <w:tabs>
                <w:tab w:val="right" w:leader="dot" w:pos="9959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Hồ sơ kèm theo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24E76C5" w14:textId="77777777" w:rsidR="00877C83" w:rsidRPr="00FF3550" w:rsidRDefault="00877C83" w:rsidP="00877C83">
            <w:pPr>
              <w:tabs>
                <w:tab w:val="right" w:leader="dot" w:pos="9990"/>
              </w:tabs>
              <w:spacing w:before="12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72F4353" w14:textId="77777777" w:rsidR="00877C83" w:rsidRPr="00FF3550" w:rsidRDefault="00877C83" w:rsidP="00877C83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B36A63C" w14:textId="77777777" w:rsidR="00877C83" w:rsidRPr="00FF3550" w:rsidRDefault="00877C83" w:rsidP="00877C83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11956E4" w14:textId="77295F83" w:rsidR="00877C83" w:rsidRPr="00877C83" w:rsidRDefault="00877C83" w:rsidP="00877C83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877C83" w14:paraId="77B11E23" w14:textId="77777777" w:rsidTr="00877C83">
        <w:trPr>
          <w:trHeight w:val="1094"/>
        </w:trPr>
        <w:tc>
          <w:tcPr>
            <w:tcW w:w="503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450914A" w14:textId="77777777" w:rsidR="00877C83" w:rsidRPr="006238E7" w:rsidRDefault="00877C83" w:rsidP="0096285C">
            <w:pPr>
              <w:tabs>
                <w:tab w:val="left" w:leader="dot" w:pos="5670"/>
                <w:tab w:val="right" w:leader="dot" w:pos="10210"/>
              </w:tabs>
              <w:spacing w:before="24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03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877C83" w:rsidRPr="00A12B01" w14:paraId="4997B4AD" w14:textId="77777777" w:rsidTr="00885425">
              <w:tc>
                <w:tcPr>
                  <w:tcW w:w="4853" w:type="dxa"/>
                </w:tcPr>
                <w:p w14:paraId="36DCA44B" w14:textId="77777777" w:rsidR="00877C83" w:rsidRPr="00A12B01" w:rsidRDefault="00877C83" w:rsidP="00877C8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877C83" w:rsidRPr="00A12B01" w14:paraId="4DD81127" w14:textId="77777777" w:rsidTr="00885425">
              <w:tc>
                <w:tcPr>
                  <w:tcW w:w="4853" w:type="dxa"/>
                </w:tcPr>
                <w:p w14:paraId="5BFB2C1C" w14:textId="77777777" w:rsidR="00877C83" w:rsidRPr="00A12B01" w:rsidRDefault="00877C83" w:rsidP="00877C8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877C83" w:rsidRPr="00A12B01" w14:paraId="092884E5" w14:textId="77777777" w:rsidTr="00885425">
              <w:tc>
                <w:tcPr>
                  <w:tcW w:w="4853" w:type="dxa"/>
                </w:tcPr>
                <w:p w14:paraId="7516DCFB" w14:textId="77777777" w:rsidR="00877C83" w:rsidRPr="00A12B01" w:rsidRDefault="00877C83" w:rsidP="00877C8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727EF478" w14:textId="77777777" w:rsidR="00877C83" w:rsidRDefault="00877C83" w:rsidP="00877C83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B75910A" w14:textId="77777777" w:rsidR="00877C83" w:rsidRPr="0020428F" w:rsidRDefault="00877C83" w:rsidP="00877C83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849E069" w14:textId="4AF60A8D" w:rsidR="00877C83" w:rsidRDefault="00877C83" w:rsidP="00877C83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BFFAB99" w14:textId="77777777" w:rsidR="00877C83" w:rsidRPr="0020428F" w:rsidRDefault="00877C83" w:rsidP="00877C83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E87B82B" w14:textId="19D2E709" w:rsidR="00877C83" w:rsidRPr="00877C83" w:rsidRDefault="00877C83" w:rsidP="00877C83">
            <w:pPr>
              <w:tabs>
                <w:tab w:val="right" w:leader="dot" w:pos="9630"/>
              </w:tabs>
              <w:spacing w:line="360" w:lineRule="auto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877C83">
        <w:trPr>
          <w:trHeight w:val="701"/>
        </w:trPr>
        <w:tc>
          <w:tcPr>
            <w:tcW w:w="10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745A6736" w:rsidR="00C06923" w:rsidRDefault="0096285C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46324A0" w:rsidR="00834B7C" w:rsidRPr="00877C83" w:rsidRDefault="008B0690" w:rsidP="00834B7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6238E7">
        <w:tc>
          <w:tcPr>
            <w:tcW w:w="10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5CBDE" w14:textId="6BB90FD8" w:rsidR="006238E7" w:rsidRPr="006238E7" w:rsidRDefault="00877C83" w:rsidP="00877C83">
            <w:pPr>
              <w:spacing w:before="120" w:after="12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 w:rsidR="006238E7" w:rsidRPr="006238E7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rưởng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p</w:t>
            </w:r>
            <w:r w:rsidR="006238E7" w:rsidRPr="006238E7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hòng Đào tạo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</w:t>
            </w:r>
            <w:r w:rsidR="006238E7" w:rsidRPr="006238E7">
              <w:rPr>
                <w:rFonts w:ascii="Times New Roman" w:hAnsi="Times New Roman" w:cs="Times New Roman"/>
                <w:b/>
                <w:sz w:val="26"/>
                <w:szCs w:val="26"/>
              </w:rPr>
              <w:t>ại học:</w:t>
            </w:r>
          </w:p>
          <w:p w14:paraId="216ADA6B" w14:textId="77777777" w:rsidR="006238E7" w:rsidRPr="006238E7" w:rsidRDefault="006238E7" w:rsidP="00877C83">
            <w:pPr>
              <w:tabs>
                <w:tab w:val="left" w:pos="1985"/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26"/>
                <w:szCs w:val="26"/>
              </w:rPr>
            </w:pPr>
            <w:r w:rsidRPr="006238E7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238E7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 </w:t>
            </w:r>
            <w:r w:rsidRPr="006238E7"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6238E7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238E7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</w:p>
          <w:p w14:paraId="1B49FB63" w14:textId="77777777" w:rsidR="006238E7" w:rsidRPr="006238E7" w:rsidRDefault="006238E7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26"/>
                <w:szCs w:val="26"/>
              </w:rPr>
              <w:t>Lý do:</w:t>
            </w: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03DC781" w14:textId="528AACAA" w:rsidR="006238E7" w:rsidRDefault="006238E7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C1993F0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C4D206C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5E1BEF3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06769E3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A55FBBD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FA74613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F37F429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09E97A5" w14:textId="77777777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D0ECEA0" w14:textId="0615E6AB" w:rsidR="00877C83" w:rsidRDefault="00877C83" w:rsidP="00877C83">
            <w:pPr>
              <w:tabs>
                <w:tab w:val="right" w:leader="dot" w:pos="10080"/>
              </w:tabs>
              <w:spacing w:before="240" w:after="240"/>
              <w:ind w:left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6238E7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bookmarkStart w:id="0" w:name="_GoBack"/>
            <w:bookmarkEnd w:id="0"/>
          </w:p>
          <w:p w14:paraId="4020F9EE" w14:textId="07E41284" w:rsidR="00C06923" w:rsidRPr="00877C83" w:rsidRDefault="00877C83" w:rsidP="00877C83">
            <w:pPr>
              <w:tabs>
                <w:tab w:val="left" w:leader="dot" w:pos="1313"/>
                <w:tab w:val="left" w:leader="dot" w:pos="1738"/>
                <w:tab w:val="left" w:leader="dot" w:pos="2447"/>
                <w:tab w:val="left" w:leader="dot" w:pos="5707"/>
                <w:tab w:val="left" w:leader="dot" w:pos="7938"/>
                <w:tab w:val="left" w:leader="dot" w:pos="9850"/>
              </w:tabs>
              <w:spacing w:before="240" w:after="240"/>
              <w:ind w:left="318"/>
              <w:rPr>
                <w:rFonts w:ascii="Times New Roman" w:hAnsi="Times New Roman" w:cs="Times New Roman"/>
                <w:sz w:val="10"/>
                <w:szCs w:val="10"/>
              </w:rPr>
            </w:pPr>
            <w:r w:rsidRPr="008318AC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</w:tbl>
    <w:p w14:paraId="0C083CB2" w14:textId="5F3DA44C" w:rsidR="00ED07B8" w:rsidRPr="000057D5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2"/>
          <w:szCs w:val="10"/>
        </w:rPr>
      </w:pPr>
    </w:p>
    <w:sectPr w:rsidR="00ED07B8" w:rsidRPr="000057D5" w:rsidSect="00834B7C">
      <w:headerReference w:type="default" r:id="rId8"/>
      <w:footerReference w:type="default" r:id="rId9"/>
      <w:pgSz w:w="11909" w:h="16834" w:code="9"/>
      <w:pgMar w:top="851" w:right="1134" w:bottom="0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9E762" w14:textId="77777777" w:rsidR="001B2CC4" w:rsidRDefault="001B2CC4" w:rsidP="006058D9">
      <w:r>
        <w:separator/>
      </w:r>
    </w:p>
  </w:endnote>
  <w:endnote w:type="continuationSeparator" w:id="0">
    <w:p w14:paraId="6EE36646" w14:textId="77777777" w:rsidR="001B2CC4" w:rsidRDefault="001B2CC4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3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5341D" w14:textId="77777777" w:rsidR="001B2CC4" w:rsidRDefault="001B2CC4" w:rsidP="006058D9">
      <w:r>
        <w:separator/>
      </w:r>
    </w:p>
  </w:footnote>
  <w:footnote w:type="continuationSeparator" w:id="0">
    <w:p w14:paraId="10F08992" w14:textId="77777777" w:rsidR="001B2CC4" w:rsidRDefault="001B2CC4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925"/>
    <w:multiLevelType w:val="hybridMultilevel"/>
    <w:tmpl w:val="53D0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057D5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B2CC4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238E7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4B7C"/>
    <w:rsid w:val="008371B8"/>
    <w:rsid w:val="0084579C"/>
    <w:rsid w:val="0084689C"/>
    <w:rsid w:val="0085411C"/>
    <w:rsid w:val="00854C3A"/>
    <w:rsid w:val="00877C83"/>
    <w:rsid w:val="00880DF5"/>
    <w:rsid w:val="00883849"/>
    <w:rsid w:val="008868B0"/>
    <w:rsid w:val="00892D23"/>
    <w:rsid w:val="00896E38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285C"/>
    <w:rsid w:val="00963D5D"/>
    <w:rsid w:val="00964B2A"/>
    <w:rsid w:val="00982EB7"/>
    <w:rsid w:val="009925B3"/>
    <w:rsid w:val="009A222B"/>
    <w:rsid w:val="009C527E"/>
    <w:rsid w:val="009D5670"/>
    <w:rsid w:val="009E2BA2"/>
    <w:rsid w:val="009F5463"/>
    <w:rsid w:val="009F5945"/>
    <w:rsid w:val="00A0019D"/>
    <w:rsid w:val="00A1226A"/>
    <w:rsid w:val="00A12B01"/>
    <w:rsid w:val="00A131BA"/>
    <w:rsid w:val="00A16994"/>
    <w:rsid w:val="00A34C17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2C56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16B9"/>
    <w:rsid w:val="00D72159"/>
    <w:rsid w:val="00D748A7"/>
    <w:rsid w:val="00D91ECF"/>
    <w:rsid w:val="00D95030"/>
    <w:rsid w:val="00D952F7"/>
    <w:rsid w:val="00DA2589"/>
    <w:rsid w:val="00DA3787"/>
    <w:rsid w:val="00DA719E"/>
    <w:rsid w:val="00DD15F4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B7B39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4B7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834B7C"/>
    <w:rPr>
      <w:rFonts w:asciiTheme="majorHAnsi" w:eastAsiaTheme="majorEastAsia" w:hAnsiTheme="majorHAnsi" w:cstheme="majorBidi"/>
      <w:color w:val="1F3763" w:themeColor="accent1" w:themeShade="7F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6</cp:revision>
  <cp:lastPrinted>2024-12-23T02:22:00Z</cp:lastPrinted>
  <dcterms:created xsi:type="dcterms:W3CDTF">2024-12-25T08:49:00Z</dcterms:created>
  <dcterms:modified xsi:type="dcterms:W3CDTF">2025-01-05T10:46:00Z</dcterms:modified>
</cp:coreProperties>
</file>